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c5c7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840c895-459e-48cb-9b38-6a82fc42345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19Z</dcterms:created>
  <dcterms:modified xsi:type="dcterms:W3CDTF">2023-07-17T1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